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6E911" w14:textId="77777777" w:rsidR="007518C6" w:rsidRDefault="008D6EBA" w:rsidP="007518C6">
      <w:pPr>
        <w:pStyle w:val="Nagwek1"/>
        <w:spacing w:after="0"/>
        <w:ind w:left="0"/>
        <w:rPr>
          <w:b/>
        </w:rPr>
      </w:pPr>
      <w:r>
        <w:rPr>
          <w:b/>
        </w:rPr>
        <w:t>ZAPYTANIE OFERTOWE</w:t>
      </w:r>
    </w:p>
    <w:p w14:paraId="64680551" w14:textId="77777777" w:rsidR="007518C6" w:rsidRDefault="007518C6" w:rsidP="007518C6">
      <w:pPr>
        <w:pStyle w:val="Nagwek1"/>
        <w:spacing w:after="0" w:line="480" w:lineRule="auto"/>
        <w:ind w:left="0"/>
        <w:jc w:val="right"/>
        <w:rPr>
          <w:sz w:val="22"/>
        </w:rPr>
      </w:pPr>
    </w:p>
    <w:p w14:paraId="05A0F3F5" w14:textId="3315F2CD" w:rsidR="00ED2350" w:rsidRPr="007518C6" w:rsidRDefault="00244128" w:rsidP="007518C6">
      <w:pPr>
        <w:pStyle w:val="Nagwek1"/>
        <w:spacing w:after="0"/>
        <w:ind w:left="0"/>
        <w:jc w:val="right"/>
        <w:rPr>
          <w:b/>
        </w:rPr>
      </w:pPr>
      <w:r>
        <w:rPr>
          <w:sz w:val="22"/>
        </w:rPr>
        <w:t xml:space="preserve">Łódź, dnia </w:t>
      </w:r>
      <w:r w:rsidR="00E27F31">
        <w:rPr>
          <w:sz w:val="22"/>
        </w:rPr>
        <w:t>2</w:t>
      </w:r>
      <w:r w:rsidR="00D82821">
        <w:rPr>
          <w:sz w:val="22"/>
        </w:rPr>
        <w:t>3</w:t>
      </w:r>
      <w:r w:rsidR="00736132">
        <w:rPr>
          <w:sz w:val="22"/>
        </w:rPr>
        <w:t>.</w:t>
      </w:r>
      <w:r w:rsidR="00E27F31">
        <w:rPr>
          <w:sz w:val="22"/>
        </w:rPr>
        <w:t>03</w:t>
      </w:r>
      <w:r w:rsidR="00736132">
        <w:rPr>
          <w:sz w:val="22"/>
        </w:rPr>
        <w:t>.20</w:t>
      </w:r>
      <w:r w:rsidR="0064490D">
        <w:rPr>
          <w:sz w:val="22"/>
        </w:rPr>
        <w:t>2</w:t>
      </w:r>
      <w:r w:rsidR="00E27F31">
        <w:rPr>
          <w:sz w:val="22"/>
        </w:rPr>
        <w:t>2</w:t>
      </w:r>
      <w:r w:rsidR="00ED2350">
        <w:rPr>
          <w:sz w:val="22"/>
        </w:rPr>
        <w:t xml:space="preserve"> r.</w:t>
      </w:r>
    </w:p>
    <w:p w14:paraId="0ABBB754" w14:textId="77777777" w:rsidR="008939E0" w:rsidRDefault="008939E0" w:rsidP="00ED2350">
      <w:pPr>
        <w:spacing w:after="70" w:line="259" w:lineRule="auto"/>
        <w:ind w:left="9" w:hanging="10"/>
        <w:jc w:val="left"/>
      </w:pPr>
    </w:p>
    <w:p w14:paraId="5E74C34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 xml:space="preserve">Zamawiający:   </w:t>
      </w:r>
    </w:p>
    <w:p w14:paraId="4073F8EC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Uniwersytet Medyczny w Łodzi</w:t>
      </w:r>
    </w:p>
    <w:p w14:paraId="3C213AD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z siedzibą w Łodzi przy Al. Kościuszki 4, </w:t>
      </w:r>
    </w:p>
    <w:p w14:paraId="61DA4FE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90-419 Łódź, </w:t>
      </w:r>
    </w:p>
    <w:p w14:paraId="0F37FA9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P:725-184-37-39</w:t>
      </w:r>
    </w:p>
    <w:p w14:paraId="7194D94D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7661617F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soba do kontaktu:</w:t>
      </w:r>
    </w:p>
    <w:p w14:paraId="3C50FB9F" w14:textId="3EB94D63" w:rsidR="00D9533A" w:rsidRPr="00CF66B8" w:rsidRDefault="00E27F31" w:rsidP="00D9533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Martyna Głogowska</w:t>
      </w:r>
    </w:p>
    <w:p w14:paraId="0EC6EBE9" w14:textId="6E7AFB85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Tel. 785 911 </w:t>
      </w:r>
      <w:r w:rsidR="00E27F31">
        <w:rPr>
          <w:szCs w:val="24"/>
        </w:rPr>
        <w:t>581</w:t>
      </w:r>
    </w:p>
    <w:p w14:paraId="5D5818D9" w14:textId="753F4AE1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e-mail: </w:t>
      </w:r>
      <w:r w:rsidR="00E27F31">
        <w:rPr>
          <w:szCs w:val="24"/>
        </w:rPr>
        <w:t>martyna.glogowska</w:t>
      </w:r>
      <w:r w:rsidRPr="00CF66B8">
        <w:rPr>
          <w:szCs w:val="24"/>
        </w:rPr>
        <w:t>@umed.lodz.pl</w:t>
      </w:r>
    </w:p>
    <w:p w14:paraId="69973C2B" w14:textId="77777777" w:rsidR="008D6EBA" w:rsidRPr="00A163BC" w:rsidRDefault="008D6EBA" w:rsidP="008D6EBA">
      <w:pPr>
        <w:spacing w:after="70" w:line="276" w:lineRule="auto"/>
        <w:ind w:left="9" w:hanging="10"/>
        <w:rPr>
          <w:sz w:val="16"/>
          <w:szCs w:val="16"/>
          <w:lang w:val="en-US"/>
        </w:rPr>
      </w:pPr>
    </w:p>
    <w:p w14:paraId="69EC36B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ryb udzielania zamówienia:</w:t>
      </w:r>
    </w:p>
    <w:p w14:paraId="25FB859D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niejsze zamówienie będzie udzielone</w:t>
      </w:r>
      <w:r>
        <w:rPr>
          <w:szCs w:val="24"/>
        </w:rPr>
        <w:t xml:space="preserve"> zgodnie z zapisami Wytycznych </w:t>
      </w:r>
      <w:r w:rsidRPr="008D6EBA">
        <w:rPr>
          <w:szCs w:val="24"/>
        </w:rPr>
        <w:t>w zakresie kwalifikowalności wydatków w ramach Europejskiego</w:t>
      </w:r>
      <w:r>
        <w:rPr>
          <w:szCs w:val="24"/>
        </w:rPr>
        <w:t xml:space="preserve"> Funduszu Rozwoju Regionalnego, </w:t>
      </w:r>
      <w:r w:rsidRPr="008D6EBA">
        <w:rPr>
          <w:szCs w:val="24"/>
        </w:rPr>
        <w:t>Europejskiego Funduszu Społecznego oraz Funduszu Spójności na lata 2014-2020 z dnia 19 lipca 2017r.</w:t>
      </w:r>
    </w:p>
    <w:p w14:paraId="3D4192EE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AE8576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Przedmiot zapytania:</w:t>
      </w:r>
    </w:p>
    <w:p w14:paraId="1D42C0E8" w14:textId="049D4E75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 xml:space="preserve">Przedmiotem zamówienia jest nawiązanie współpracy z osobami </w:t>
      </w:r>
      <w:r w:rsidR="007A7169" w:rsidRPr="007A7169">
        <w:rPr>
          <w:szCs w:val="24"/>
        </w:rPr>
        <w:t>prowadzącymi</w:t>
      </w:r>
      <w:r w:rsidRPr="007A7169">
        <w:rPr>
          <w:szCs w:val="24"/>
        </w:rPr>
        <w:t xml:space="preserve"> warsztat</w:t>
      </w:r>
      <w:r w:rsidR="007A7169" w:rsidRPr="007A7169">
        <w:rPr>
          <w:szCs w:val="24"/>
        </w:rPr>
        <w:t>y</w:t>
      </w:r>
      <w:r w:rsidRPr="007A7169">
        <w:rPr>
          <w:szCs w:val="24"/>
        </w:rPr>
        <w:t xml:space="preserve"> dla osób w wieku 55 lat i więcej z zakresu tematycznego</w:t>
      </w:r>
      <w:r w:rsidRPr="008D6EBA">
        <w:rPr>
          <w:szCs w:val="24"/>
        </w:rPr>
        <w:t xml:space="preserve"> „</w:t>
      </w:r>
      <w:r w:rsidR="00E27F31" w:rsidRPr="00E27F31">
        <w:t>Zdrowie psychiczne seniora</w:t>
      </w:r>
      <w:r w:rsidR="0064490D">
        <w:rPr>
          <w:szCs w:val="24"/>
        </w:rPr>
        <w:t xml:space="preserve">”. </w:t>
      </w:r>
      <w:r w:rsidRPr="008D6EBA">
        <w:rPr>
          <w:szCs w:val="24"/>
        </w:rPr>
        <w:t xml:space="preserve">Zajęcia będą prowadzone w ramach projektu UMED edukuje, (POWR.03.01.00-00-T031/18-00) współfinansowanego ze środków Unii Europejskiej z Europejskiego Funduszu Społecznego </w:t>
      </w:r>
      <w:r w:rsidR="007A7169">
        <w:rPr>
          <w:szCs w:val="24"/>
        </w:rPr>
        <w:br/>
      </w:r>
      <w:r w:rsidRPr="008D6EBA">
        <w:rPr>
          <w:szCs w:val="24"/>
        </w:rPr>
        <w:t>w ramach Programu Operacyjnego Wiedza Edukacja Rozwój 2014 – 2020.</w:t>
      </w:r>
    </w:p>
    <w:p w14:paraId="24EF513C" w14:textId="2FDC26F2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Czas trwania projektu: od 2019-03-19 do 202</w:t>
      </w:r>
      <w:r w:rsidR="00D9533A">
        <w:rPr>
          <w:szCs w:val="24"/>
        </w:rPr>
        <w:t>2</w:t>
      </w:r>
      <w:r w:rsidRPr="008D6EBA">
        <w:rPr>
          <w:szCs w:val="24"/>
        </w:rPr>
        <w:t>-12-31.</w:t>
      </w:r>
    </w:p>
    <w:p w14:paraId="0C0C332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Projekt jest podzielony na 24 bloki zajęciowe – wykłady i warsztaty.</w:t>
      </w:r>
    </w:p>
    <w:p w14:paraId="4B143105" w14:textId="77777777" w:rsidR="008D6EBA" w:rsidRPr="008D6EBA" w:rsidRDefault="008D6EBA" w:rsidP="008D6EBA">
      <w:pPr>
        <w:spacing w:after="70" w:line="276" w:lineRule="auto"/>
        <w:ind w:left="0" w:firstLine="0"/>
        <w:rPr>
          <w:sz w:val="16"/>
          <w:szCs w:val="16"/>
        </w:rPr>
      </w:pPr>
    </w:p>
    <w:p w14:paraId="60A96754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Osoby zatrudnione na stanowisku współprowadzących zajęcia będą odpowiedzialne za poprowadzenie warsztatów dla osób w wieku 55 lat i więcej w dniach:</w:t>
      </w:r>
    </w:p>
    <w:p w14:paraId="5DEDEB8A" w14:textId="0FC20AC2" w:rsidR="008D6EBA" w:rsidRPr="007A7169" w:rsidRDefault="00E27F31" w:rsidP="008D6EBA">
      <w:pPr>
        <w:spacing w:after="70" w:line="276" w:lineRule="auto"/>
        <w:ind w:left="-1" w:firstLine="0"/>
        <w:rPr>
          <w:szCs w:val="24"/>
        </w:rPr>
      </w:pPr>
      <w:r>
        <w:rPr>
          <w:szCs w:val="24"/>
        </w:rPr>
        <w:t>13</w:t>
      </w:r>
      <w:r w:rsidR="008D6EBA" w:rsidRPr="007A7169">
        <w:rPr>
          <w:szCs w:val="24"/>
        </w:rPr>
        <w:t>.</w:t>
      </w:r>
      <w:r>
        <w:rPr>
          <w:szCs w:val="24"/>
        </w:rPr>
        <w:t>04</w:t>
      </w:r>
      <w:r w:rsidR="008D6EBA" w:rsidRPr="007A7169">
        <w:rPr>
          <w:szCs w:val="24"/>
        </w:rPr>
        <w:t>.20</w:t>
      </w:r>
      <w:r w:rsidR="0064490D" w:rsidRPr="007A7169">
        <w:rPr>
          <w:szCs w:val="24"/>
        </w:rPr>
        <w:t>2</w:t>
      </w:r>
      <w:r>
        <w:rPr>
          <w:szCs w:val="24"/>
        </w:rPr>
        <w:t>2</w:t>
      </w:r>
      <w:r w:rsidR="008D6EBA" w:rsidRPr="007A7169">
        <w:rPr>
          <w:szCs w:val="24"/>
        </w:rPr>
        <w:t xml:space="preserve"> – w godzinach 10:50 – 14:30</w:t>
      </w:r>
    </w:p>
    <w:p w14:paraId="0B71E7CD" w14:textId="4A762BF7" w:rsidR="008D6EBA" w:rsidRPr="008D6EBA" w:rsidRDefault="00E27F31" w:rsidP="008D6EBA">
      <w:pPr>
        <w:spacing w:after="70" w:line="276" w:lineRule="auto"/>
        <w:ind w:left="-1" w:firstLine="0"/>
        <w:rPr>
          <w:szCs w:val="24"/>
        </w:rPr>
      </w:pPr>
      <w:r>
        <w:rPr>
          <w:szCs w:val="24"/>
        </w:rPr>
        <w:t>20</w:t>
      </w:r>
      <w:r w:rsidR="008D6EBA" w:rsidRPr="007A7169">
        <w:rPr>
          <w:szCs w:val="24"/>
        </w:rPr>
        <w:t>.</w:t>
      </w:r>
      <w:r>
        <w:rPr>
          <w:szCs w:val="24"/>
        </w:rPr>
        <w:t>04</w:t>
      </w:r>
      <w:r w:rsidR="008D6EBA" w:rsidRPr="007A7169">
        <w:rPr>
          <w:szCs w:val="24"/>
        </w:rPr>
        <w:t>.20</w:t>
      </w:r>
      <w:r w:rsidR="0064490D" w:rsidRPr="007A7169">
        <w:rPr>
          <w:szCs w:val="24"/>
        </w:rPr>
        <w:t>2</w:t>
      </w:r>
      <w:r>
        <w:rPr>
          <w:szCs w:val="24"/>
        </w:rPr>
        <w:t>2</w:t>
      </w:r>
      <w:r w:rsidR="008D6EBA" w:rsidRPr="007A7169">
        <w:rPr>
          <w:szCs w:val="24"/>
        </w:rPr>
        <w:t xml:space="preserve"> – w godzinach 10:50 – 14:30</w:t>
      </w:r>
    </w:p>
    <w:p w14:paraId="3B5BB8B2" w14:textId="77777777" w:rsidR="008D6EBA" w:rsidRPr="008D6EBA" w:rsidRDefault="008D6EBA" w:rsidP="008D6EBA">
      <w:pPr>
        <w:spacing w:after="70" w:line="276" w:lineRule="auto"/>
        <w:ind w:left="-1" w:firstLine="0"/>
        <w:rPr>
          <w:sz w:val="16"/>
          <w:szCs w:val="16"/>
        </w:rPr>
      </w:pPr>
    </w:p>
    <w:p w14:paraId="48C9500B" w14:textId="1F01EAF3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lastRenderedPageBreak/>
        <w:t xml:space="preserve">Temat warsztatów będzie realizowany pod kierunkiem </w:t>
      </w:r>
      <w:r w:rsidRPr="007A7169">
        <w:rPr>
          <w:szCs w:val="24"/>
        </w:rPr>
        <w:t xml:space="preserve">prof. </w:t>
      </w:r>
      <w:r w:rsidR="00E27F31">
        <w:rPr>
          <w:szCs w:val="24"/>
        </w:rPr>
        <w:t xml:space="preserve">Jakuba Kaźmierskiego, </w:t>
      </w:r>
      <w:r w:rsidRPr="007A7169">
        <w:rPr>
          <w:szCs w:val="24"/>
        </w:rPr>
        <w:t xml:space="preserve"> Kierownika </w:t>
      </w:r>
      <w:r w:rsidR="001A558D" w:rsidRPr="007A7169">
        <w:rPr>
          <w:szCs w:val="24"/>
        </w:rPr>
        <w:t xml:space="preserve">Kliniki </w:t>
      </w:r>
      <w:r w:rsidR="00E27F31" w:rsidRPr="00E27F31">
        <w:rPr>
          <w:szCs w:val="24"/>
        </w:rPr>
        <w:t xml:space="preserve">Psychiatrii Wieku Podeszłego i Zaburzeń Psychotycznych </w:t>
      </w:r>
      <w:r w:rsidRPr="007A7169">
        <w:rPr>
          <w:szCs w:val="24"/>
        </w:rPr>
        <w:t>Uniwersytetu Medycznego w Łodzi.</w:t>
      </w:r>
    </w:p>
    <w:p w14:paraId="6E10857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W każdej z wymienionych dat prowadzący będą zobowiązani do przeprowadzenia warsztatów dla 2 grup w wymienionych wyżej godzinach.</w:t>
      </w:r>
    </w:p>
    <w:p w14:paraId="0ADE2844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Liczebność każdej grupy: 20 osób</w:t>
      </w:r>
    </w:p>
    <w:p w14:paraId="07BB64FD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Czas trwania zajęć dla jednego prowadzącego: (2x45 min.) x 8</w:t>
      </w:r>
    </w:p>
    <w:p w14:paraId="3B1DFECC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Łączna ilość godzin dydaktycznych: 32</w:t>
      </w:r>
    </w:p>
    <w:p w14:paraId="08C4BD7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Miejsce: Centrum Dydaktyczne Uniwersytetu Medycznego w Łodzi, ul. Pomorska 251, sala warsztatowa</w:t>
      </w:r>
    </w:p>
    <w:p w14:paraId="7EA63508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Zakres tematyczny zajęć:</w:t>
      </w:r>
    </w:p>
    <w:p w14:paraId="494D5ED4" w14:textId="6B3500F7" w:rsidR="008D6EBA" w:rsidRPr="007A7169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  <w:t xml:space="preserve">wprowadzenie do zajęć — </w:t>
      </w:r>
      <w:r w:rsidR="00E27F31">
        <w:rPr>
          <w:szCs w:val="24"/>
        </w:rPr>
        <w:t>problemy psychiczne osób starszych</w:t>
      </w:r>
    </w:p>
    <w:p w14:paraId="383BCCA6" w14:textId="6B491686" w:rsidR="008D6EBA" w:rsidRPr="007A7169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</w:r>
      <w:r w:rsidR="00E27F31">
        <w:rPr>
          <w:szCs w:val="24"/>
        </w:rPr>
        <w:t>działania prewencyjne</w:t>
      </w:r>
    </w:p>
    <w:p w14:paraId="6926C9C7" w14:textId="77777777" w:rsid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>•</w:t>
      </w:r>
      <w:r w:rsidRPr="007A7169">
        <w:rPr>
          <w:szCs w:val="24"/>
        </w:rPr>
        <w:tab/>
        <w:t>ćwiczenia praktyczne</w:t>
      </w:r>
    </w:p>
    <w:p w14:paraId="1017D075" w14:textId="77777777" w:rsidR="008D6EBA" w:rsidRPr="008D6EBA" w:rsidRDefault="008D6EBA" w:rsidP="008D6EBA">
      <w:pPr>
        <w:spacing w:after="70" w:line="276" w:lineRule="auto"/>
        <w:ind w:left="-1" w:firstLine="0"/>
        <w:rPr>
          <w:sz w:val="16"/>
          <w:szCs w:val="16"/>
        </w:rPr>
      </w:pPr>
    </w:p>
    <w:p w14:paraId="7CA4C0F6" w14:textId="77777777" w:rsidR="008D6EBA" w:rsidRPr="008D6EBA" w:rsidRDefault="008D6EBA" w:rsidP="008D6EBA">
      <w:pPr>
        <w:spacing w:after="70" w:line="276" w:lineRule="auto"/>
        <w:ind w:left="9" w:hanging="10"/>
        <w:rPr>
          <w:b/>
          <w:szCs w:val="24"/>
        </w:rPr>
      </w:pPr>
      <w:r w:rsidRPr="008D6EBA">
        <w:rPr>
          <w:b/>
          <w:szCs w:val="24"/>
        </w:rPr>
        <w:t>5.</w:t>
      </w:r>
      <w:r w:rsidRPr="008D6EBA">
        <w:rPr>
          <w:b/>
          <w:szCs w:val="24"/>
        </w:rPr>
        <w:tab/>
        <w:t xml:space="preserve">Kod CPV: </w:t>
      </w:r>
    </w:p>
    <w:p w14:paraId="578BA0DD" w14:textId="043BD424" w:rsidR="008D6EBA" w:rsidRPr="00A163BC" w:rsidRDefault="008D6EBA" w:rsidP="00A163BC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80500000-9 Usługi szkoleniowe</w:t>
      </w:r>
    </w:p>
    <w:p w14:paraId="22A73619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3D3219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Wymagania dotyczące Wykonawcy</w:t>
      </w:r>
    </w:p>
    <w:p w14:paraId="55BB9243" w14:textId="606B21DC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stopień: </w:t>
      </w:r>
      <w:r w:rsidRPr="007A7169">
        <w:rPr>
          <w:szCs w:val="24"/>
        </w:rPr>
        <w:t>magister</w:t>
      </w:r>
      <w:r w:rsidRPr="008D6EBA">
        <w:rPr>
          <w:szCs w:val="24"/>
        </w:rPr>
        <w:t>;</w:t>
      </w:r>
    </w:p>
    <w:p w14:paraId="17E70556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udokumentowanie doświadczenie w przygotowywaniu i wygłaszaniu prezentacji;</w:t>
      </w:r>
    </w:p>
    <w:p w14:paraId="14C4646D" w14:textId="58739DFA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udokumentowane doświadczenie </w:t>
      </w:r>
      <w:r w:rsidR="00F75348">
        <w:rPr>
          <w:szCs w:val="24"/>
        </w:rPr>
        <w:t xml:space="preserve">zawodowe </w:t>
      </w:r>
      <w:r w:rsidRPr="008D6EBA">
        <w:rPr>
          <w:szCs w:val="24"/>
        </w:rPr>
        <w:t xml:space="preserve">w </w:t>
      </w:r>
      <w:r w:rsidR="007A7169">
        <w:rPr>
          <w:szCs w:val="24"/>
        </w:rPr>
        <w:t>zakresie tematycznym zajęć</w:t>
      </w:r>
      <w:r w:rsidR="00F75348">
        <w:rPr>
          <w:szCs w:val="24"/>
        </w:rPr>
        <w:t xml:space="preserve"> (nie krótsze niż 2 lata)</w:t>
      </w:r>
      <w:r w:rsidR="007A7169">
        <w:rPr>
          <w:szCs w:val="24"/>
        </w:rPr>
        <w:t>;</w:t>
      </w:r>
    </w:p>
    <w:p w14:paraId="4D4D5535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posiadanie wiedzy merytorycznej z danego obszaru, </w:t>
      </w:r>
    </w:p>
    <w:p w14:paraId="2ACAA128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posiadanie minimum podstawowych umiejętności trenerskich/pedagogicznych pozwalających na efektywne przekazywanie wiedzy.</w:t>
      </w:r>
    </w:p>
    <w:p w14:paraId="3A953946" w14:textId="77777777" w:rsidR="008D6EBA" w:rsidRPr="008D6EBA" w:rsidRDefault="008D6EBA" w:rsidP="00244128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konawcą mogą być jedynie osoby zewnętrzne</w:t>
      </w:r>
      <w:r w:rsidR="00244128">
        <w:rPr>
          <w:szCs w:val="24"/>
        </w:rPr>
        <w:t xml:space="preserve"> wobec Uniwersytetu Medycznego </w:t>
      </w:r>
      <w:r w:rsidRPr="008D6EBA">
        <w:rPr>
          <w:szCs w:val="24"/>
        </w:rPr>
        <w:t>w Łodzi.  Nie dopuszcza się składania ofert przez Pracowników Uniwersytetu Medycznego w Łodzi. Pracownik Uniwersytetu Medycznego w Łodzi stanowi zaplecze kadrowe/potencjał kadrowy niniejszej Uczelni.</w:t>
      </w:r>
    </w:p>
    <w:p w14:paraId="09C2FFAF" w14:textId="77777777" w:rsid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8D79A78" w14:textId="77777777" w:rsid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224DA26C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5CBEE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realizacji usługi:</w:t>
      </w:r>
    </w:p>
    <w:p w14:paraId="5C13C00A" w14:textId="3554F5AD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Przewidywa</w:t>
      </w:r>
      <w:r>
        <w:rPr>
          <w:szCs w:val="24"/>
        </w:rPr>
        <w:t xml:space="preserve">ny termin realizacji: </w:t>
      </w:r>
      <w:r w:rsidR="00E27F31">
        <w:rPr>
          <w:szCs w:val="24"/>
        </w:rPr>
        <w:t>kwiecień</w:t>
      </w:r>
      <w:r>
        <w:rPr>
          <w:szCs w:val="24"/>
        </w:rPr>
        <w:t xml:space="preserve"> 20</w:t>
      </w:r>
      <w:r w:rsidR="0064490D">
        <w:rPr>
          <w:szCs w:val="24"/>
        </w:rPr>
        <w:t>2</w:t>
      </w:r>
      <w:r w:rsidR="00E27F31">
        <w:rPr>
          <w:szCs w:val="24"/>
        </w:rPr>
        <w:t>2</w:t>
      </w:r>
      <w:r w:rsidRPr="008D6EBA">
        <w:rPr>
          <w:szCs w:val="24"/>
        </w:rPr>
        <w:t>.</w:t>
      </w:r>
    </w:p>
    <w:p w14:paraId="7CBB1499" w14:textId="78E3CD4E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bór Wykonawcy nastą</w:t>
      </w:r>
      <w:r>
        <w:rPr>
          <w:szCs w:val="24"/>
        </w:rPr>
        <w:t xml:space="preserve">pi w dniu </w:t>
      </w:r>
      <w:r w:rsidR="00E27F31">
        <w:rPr>
          <w:szCs w:val="24"/>
        </w:rPr>
        <w:t>31</w:t>
      </w:r>
      <w:r>
        <w:rPr>
          <w:szCs w:val="24"/>
        </w:rPr>
        <w:t>.</w:t>
      </w:r>
      <w:r w:rsidR="00E27F31">
        <w:rPr>
          <w:szCs w:val="24"/>
        </w:rPr>
        <w:t>03</w:t>
      </w:r>
      <w:r w:rsidRPr="008D6EBA">
        <w:rPr>
          <w:szCs w:val="24"/>
        </w:rPr>
        <w:t>.20</w:t>
      </w:r>
      <w:r w:rsidR="0064490D">
        <w:rPr>
          <w:szCs w:val="24"/>
        </w:rPr>
        <w:t>2</w:t>
      </w:r>
      <w:r w:rsidR="00E27F31">
        <w:rPr>
          <w:szCs w:val="24"/>
        </w:rPr>
        <w:t>2</w:t>
      </w:r>
      <w:r w:rsidRPr="008D6EBA">
        <w:rPr>
          <w:szCs w:val="24"/>
        </w:rPr>
        <w:t xml:space="preserve"> na podstawie otrzymanych ofert.</w:t>
      </w:r>
    </w:p>
    <w:p w14:paraId="30123109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lastRenderedPageBreak/>
        <w:t>Zamawiający przekaże wybranym Wykonawcom szczegółowy harmonogram warsztatów zaplanowanych do realizacji w ramach projektu.</w:t>
      </w:r>
    </w:p>
    <w:p w14:paraId="44EFFF0F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musi być wyrażona w złotych polskich (PLN).</w:t>
      </w:r>
    </w:p>
    <w:p w14:paraId="4618C5A7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Podpisanie umowy z Wykonawcą nastąpi niezwłocznie po dokonaniu wyboru </w:t>
      </w:r>
      <w:r>
        <w:rPr>
          <w:szCs w:val="24"/>
        </w:rPr>
        <w:br/>
      </w:r>
      <w:r w:rsidRPr="008D6EBA">
        <w:rPr>
          <w:szCs w:val="24"/>
        </w:rPr>
        <w:t>i zaakceptowaniu przez Wykonawcę zaproponowanego harmonogramu.</w:t>
      </w:r>
    </w:p>
    <w:p w14:paraId="3F638464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7DAB94E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składania ofert:</w:t>
      </w:r>
    </w:p>
    <w:p w14:paraId="4D03E264" w14:textId="1F499256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 xml:space="preserve">do dnia </w:t>
      </w:r>
      <w:r w:rsidR="00E27F31">
        <w:rPr>
          <w:szCs w:val="24"/>
        </w:rPr>
        <w:t>30.03</w:t>
      </w:r>
      <w:r>
        <w:rPr>
          <w:szCs w:val="24"/>
        </w:rPr>
        <w:t>.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>
        <w:rPr>
          <w:szCs w:val="24"/>
        </w:rPr>
        <w:t xml:space="preserve"> r. do godz. 15:30</w:t>
      </w:r>
    </w:p>
    <w:p w14:paraId="2910F63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AC348D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ferty częściowe</w:t>
      </w:r>
    </w:p>
    <w:p w14:paraId="00CD5EC9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 ramach postępowania nie dopuszcza się składania ofert częściowych.</w:t>
      </w:r>
    </w:p>
    <w:p w14:paraId="61B9E4D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338DD3B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Forma zatrudnienia:</w:t>
      </w:r>
    </w:p>
    <w:p w14:paraId="62FF17B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Umowa zlecenie.</w:t>
      </w:r>
    </w:p>
    <w:p w14:paraId="6F3D052B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2FC25FB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Kryteria wyboru najkorzystniejszej oferty:</w:t>
      </w:r>
    </w:p>
    <w:p w14:paraId="6E49BC43" w14:textId="77777777" w:rsidR="008D6EBA" w:rsidRPr="008D6EBA" w:rsidRDefault="00244128" w:rsidP="008D6EBA">
      <w:pPr>
        <w:spacing w:after="70" w:line="276" w:lineRule="auto"/>
        <w:ind w:left="0" w:firstLine="0"/>
        <w:rPr>
          <w:szCs w:val="24"/>
        </w:rPr>
      </w:pPr>
      <w:r>
        <w:rPr>
          <w:szCs w:val="24"/>
        </w:rPr>
        <w:t>Cena oferty 100 %.</w:t>
      </w:r>
    </w:p>
    <w:p w14:paraId="1DC84B61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28009797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Kryterium będzie wyliczone według wzoru: liczba punktów = (najniższa cena/cena badanej oferty) x 100 pkt. </w:t>
      </w:r>
    </w:p>
    <w:p w14:paraId="39C43D0B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W kryterium cena Wykonawca może otrzymać maksymalnie 100 pkt. </w:t>
      </w:r>
    </w:p>
    <w:p w14:paraId="3866A9E3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cenowa powinna obejmować wynagrodzenie brutto, obejmujące wszelkie składki ZUS oraz podatek PIT 4 jakie zobowiązany jest odprowadzić Zamawiający.</w:t>
      </w:r>
    </w:p>
    <w:p w14:paraId="5590299A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musi być wyrażona w złotych polskich (PLN).</w:t>
      </w:r>
    </w:p>
    <w:p w14:paraId="1698E55F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konawca odpowiada za opracowanie i przygotowanie treści materiałów dydaktycznych na wa</w:t>
      </w:r>
      <w:r>
        <w:rPr>
          <w:szCs w:val="24"/>
        </w:rPr>
        <w:t>rsztaty</w:t>
      </w:r>
      <w:r w:rsidRPr="008D6EBA">
        <w:rPr>
          <w:szCs w:val="24"/>
        </w:rPr>
        <w:t>.</w:t>
      </w:r>
    </w:p>
    <w:p w14:paraId="02A41A9F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C9E069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Sposób składania ofert</w:t>
      </w:r>
    </w:p>
    <w:p w14:paraId="056F13D1" w14:textId="754C233F" w:rsidR="008D6EBA" w:rsidRPr="008D6EBA" w:rsidRDefault="008D6EBA" w:rsidP="008D6EBA">
      <w:pPr>
        <w:spacing w:after="70" w:line="276" w:lineRule="auto"/>
        <w:ind w:left="9" w:firstLine="360"/>
        <w:rPr>
          <w:szCs w:val="24"/>
        </w:rPr>
      </w:pPr>
      <w:r w:rsidRPr="008D6EBA">
        <w:rPr>
          <w:szCs w:val="24"/>
        </w:rPr>
        <w:t xml:space="preserve">Ofertę należy złożyć na formularzu ofertowym stanowiącym załącznik nr 1 do niniejszego ogłoszenia o zamówieniu. Podpisaną ofertę należy złożyć do </w:t>
      </w:r>
      <w:r w:rsidR="0064490D">
        <w:rPr>
          <w:szCs w:val="24"/>
        </w:rPr>
        <w:t xml:space="preserve">Biura </w:t>
      </w:r>
      <w:r w:rsidR="00A5359B">
        <w:rPr>
          <w:szCs w:val="24"/>
        </w:rPr>
        <w:t>Rektora</w:t>
      </w:r>
      <w:r w:rsidRPr="008D6EBA">
        <w:rPr>
          <w:szCs w:val="24"/>
        </w:rPr>
        <w:t xml:space="preserve">, </w:t>
      </w:r>
      <w:r w:rsidR="00A5359B">
        <w:rPr>
          <w:szCs w:val="24"/>
        </w:rPr>
        <w:t>al. Kościuszki 4, pok. 13, 90-419</w:t>
      </w:r>
      <w:r w:rsidR="001A558D">
        <w:rPr>
          <w:szCs w:val="24"/>
        </w:rPr>
        <w:t xml:space="preserve"> Łódź, </w:t>
      </w:r>
      <w:r w:rsidRPr="008D6EBA">
        <w:rPr>
          <w:szCs w:val="24"/>
        </w:rPr>
        <w:t xml:space="preserve">w godzinach 8:00-15:30 lub przesłać skan podpisanego formularza ofertowego elektronicznie na adres </w:t>
      </w:r>
      <w:r w:rsidR="00A5359B">
        <w:rPr>
          <w:szCs w:val="24"/>
        </w:rPr>
        <w:t>martyna.glogowska</w:t>
      </w:r>
      <w:r w:rsidRPr="008D6EBA">
        <w:rPr>
          <w:szCs w:val="24"/>
        </w:rPr>
        <w:t>@umed.lodz.pl. W sytuacji przesłania oferty drogą mailową liczy się godzina wpływu oferty na adres mailowy Zamawiającego, która nie może być</w:t>
      </w:r>
      <w:r>
        <w:rPr>
          <w:szCs w:val="24"/>
        </w:rPr>
        <w:t xml:space="preserve"> późniejsza niż 15:30 w dniu </w:t>
      </w:r>
      <w:r w:rsidR="00A5359B">
        <w:rPr>
          <w:szCs w:val="24"/>
        </w:rPr>
        <w:t>30</w:t>
      </w:r>
      <w:r w:rsidR="004836EA">
        <w:rPr>
          <w:szCs w:val="24"/>
        </w:rPr>
        <w:t xml:space="preserve"> </w:t>
      </w:r>
      <w:r w:rsidR="00A5359B">
        <w:rPr>
          <w:szCs w:val="24"/>
        </w:rPr>
        <w:t>marca</w:t>
      </w:r>
      <w:r w:rsidRPr="008D6EBA">
        <w:rPr>
          <w:szCs w:val="24"/>
        </w:rPr>
        <w:t xml:space="preserve"> 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 w:rsidRPr="008D6EBA">
        <w:rPr>
          <w:szCs w:val="24"/>
        </w:rPr>
        <w:t xml:space="preserve"> r.</w:t>
      </w:r>
    </w:p>
    <w:p w14:paraId="1157FE63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Zamawiający zastrzega sobie prawo odstąpienia bądź unieważnienia zapytania ofertowego bez podania przyczyny w przypadku zaistnienia okoliczności nieznanych Zamawiającemu </w:t>
      </w:r>
    </w:p>
    <w:p w14:paraId="77C6DE0C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lastRenderedPageBreak/>
        <w:t>w dniu sporządzania niniejszego zapytania ofertowego.</w:t>
      </w:r>
    </w:p>
    <w:p w14:paraId="23417A82" w14:textId="77777777" w:rsidR="008939E0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 przypadku wpłynięcia większej liczby Ofert, które w wyniku oceny otrzymały taką samą liczbę punktów, Wnioskodawca zastrzega sobie możliwość negocjowania cen wskazanych przez Wykonawców i wyboru Oferty z niższą ceną.</w:t>
      </w:r>
    </w:p>
    <w:p w14:paraId="2205825A" w14:textId="77777777" w:rsidR="008939E0" w:rsidRDefault="008939E0" w:rsidP="008D6EBA">
      <w:pPr>
        <w:ind w:left="0" w:firstLine="0"/>
      </w:pPr>
    </w:p>
    <w:p w14:paraId="48668838" w14:textId="77777777" w:rsidR="008939E0" w:rsidRDefault="008939E0" w:rsidP="00ED2350">
      <w:r>
        <w:t>Załączniki:</w:t>
      </w:r>
    </w:p>
    <w:p w14:paraId="208497CC" w14:textId="77777777" w:rsidR="008939E0" w:rsidRDefault="008939E0" w:rsidP="004A726D">
      <w:pPr>
        <w:ind w:left="0" w:firstLine="0"/>
      </w:pPr>
      <w:r>
        <w:t>Zał. 1. – formularz ofertowy</w:t>
      </w:r>
    </w:p>
    <w:p w14:paraId="19C04394" w14:textId="77777777" w:rsidR="00B74433" w:rsidRPr="00905B24" w:rsidRDefault="00B74433" w:rsidP="00B74433">
      <w:pPr>
        <w:ind w:left="0" w:firstLine="0"/>
      </w:pPr>
      <w:r>
        <w:t>Zał. 2. – Zgoda na przetwarzanie danych osobowych i oświadczenie</w:t>
      </w:r>
    </w:p>
    <w:sectPr w:rsidR="00B74433" w:rsidRPr="00905B24" w:rsidSect="007518C6">
      <w:headerReference w:type="default" r:id="rId7"/>
      <w:pgSz w:w="11906" w:h="16838"/>
      <w:pgMar w:top="283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04F44" w14:textId="77777777" w:rsidR="00744F77" w:rsidRDefault="00744F77" w:rsidP="005B3990">
      <w:pPr>
        <w:spacing w:after="0" w:line="240" w:lineRule="auto"/>
      </w:pPr>
      <w:r>
        <w:separator/>
      </w:r>
    </w:p>
  </w:endnote>
  <w:endnote w:type="continuationSeparator" w:id="0">
    <w:p w14:paraId="4B2ADF60" w14:textId="77777777" w:rsidR="00744F77" w:rsidRDefault="00744F77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2EEE" w14:textId="77777777" w:rsidR="00744F77" w:rsidRDefault="00744F77" w:rsidP="005B3990">
      <w:pPr>
        <w:spacing w:after="0" w:line="240" w:lineRule="auto"/>
      </w:pPr>
      <w:r>
        <w:separator/>
      </w:r>
    </w:p>
  </w:footnote>
  <w:footnote w:type="continuationSeparator" w:id="0">
    <w:p w14:paraId="37F1A9D2" w14:textId="77777777" w:rsidR="00744F77" w:rsidRDefault="00744F77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BA035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0ABC94B4" wp14:editId="7FA17881">
          <wp:extent cx="5760720" cy="756487"/>
          <wp:effectExtent l="0" t="0" r="0" b="571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BE1F77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3CA0F25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B2C4E"/>
    <w:multiLevelType w:val="hybridMultilevel"/>
    <w:tmpl w:val="D8221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8A667D"/>
    <w:multiLevelType w:val="hybridMultilevel"/>
    <w:tmpl w:val="AE068D36"/>
    <w:lvl w:ilvl="0" w:tplc="4BB25C62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5DEC79EC"/>
    <w:multiLevelType w:val="hybridMultilevel"/>
    <w:tmpl w:val="308CB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A65ECE"/>
    <w:multiLevelType w:val="hybridMultilevel"/>
    <w:tmpl w:val="1D0C9EAA"/>
    <w:lvl w:ilvl="0" w:tplc="0415000F">
      <w:start w:val="6"/>
      <w:numFmt w:val="decimal"/>
      <w:lvlText w:val="%1."/>
      <w:lvlJc w:val="left"/>
      <w:pPr>
        <w:ind w:left="3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9" w:hanging="360"/>
      </w:pPr>
    </w:lvl>
    <w:lvl w:ilvl="2" w:tplc="0415001B" w:tentative="1">
      <w:start w:val="1"/>
      <w:numFmt w:val="lowerRoman"/>
      <w:lvlText w:val="%3."/>
      <w:lvlJc w:val="right"/>
      <w:pPr>
        <w:ind w:left="1809" w:hanging="180"/>
      </w:pPr>
    </w:lvl>
    <w:lvl w:ilvl="3" w:tplc="0415000F" w:tentative="1">
      <w:start w:val="1"/>
      <w:numFmt w:val="decimal"/>
      <w:lvlText w:val="%4."/>
      <w:lvlJc w:val="left"/>
      <w:pPr>
        <w:ind w:left="2529" w:hanging="360"/>
      </w:pPr>
    </w:lvl>
    <w:lvl w:ilvl="4" w:tplc="04150019" w:tentative="1">
      <w:start w:val="1"/>
      <w:numFmt w:val="lowerLetter"/>
      <w:lvlText w:val="%5."/>
      <w:lvlJc w:val="left"/>
      <w:pPr>
        <w:ind w:left="3249" w:hanging="360"/>
      </w:pPr>
    </w:lvl>
    <w:lvl w:ilvl="5" w:tplc="0415001B" w:tentative="1">
      <w:start w:val="1"/>
      <w:numFmt w:val="lowerRoman"/>
      <w:lvlText w:val="%6."/>
      <w:lvlJc w:val="right"/>
      <w:pPr>
        <w:ind w:left="3969" w:hanging="180"/>
      </w:pPr>
    </w:lvl>
    <w:lvl w:ilvl="6" w:tplc="0415000F" w:tentative="1">
      <w:start w:val="1"/>
      <w:numFmt w:val="decimal"/>
      <w:lvlText w:val="%7."/>
      <w:lvlJc w:val="left"/>
      <w:pPr>
        <w:ind w:left="4689" w:hanging="360"/>
      </w:pPr>
    </w:lvl>
    <w:lvl w:ilvl="7" w:tplc="04150019" w:tentative="1">
      <w:start w:val="1"/>
      <w:numFmt w:val="lowerLetter"/>
      <w:lvlText w:val="%8."/>
      <w:lvlJc w:val="left"/>
      <w:pPr>
        <w:ind w:left="5409" w:hanging="360"/>
      </w:pPr>
    </w:lvl>
    <w:lvl w:ilvl="8" w:tplc="0415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4" w15:restartNumberingAfterBreak="0">
    <w:nsid w:val="78AE03EE"/>
    <w:multiLevelType w:val="hybridMultilevel"/>
    <w:tmpl w:val="DD824760"/>
    <w:lvl w:ilvl="0" w:tplc="0415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szQwNDU0NbNQ0lEKTi0uzszPAykwrAUAp6kLFywAAAA="/>
  </w:docVars>
  <w:rsids>
    <w:rsidRoot w:val="00DF4A36"/>
    <w:rsid w:val="00072514"/>
    <w:rsid w:val="000A7974"/>
    <w:rsid w:val="00101702"/>
    <w:rsid w:val="00114B3E"/>
    <w:rsid w:val="001A558D"/>
    <w:rsid w:val="00212303"/>
    <w:rsid w:val="002212E0"/>
    <w:rsid w:val="00244128"/>
    <w:rsid w:val="00255751"/>
    <w:rsid w:val="002F44E7"/>
    <w:rsid w:val="004836EA"/>
    <w:rsid w:val="004A726D"/>
    <w:rsid w:val="005B3990"/>
    <w:rsid w:val="0064490D"/>
    <w:rsid w:val="00736132"/>
    <w:rsid w:val="00744F77"/>
    <w:rsid w:val="007518C6"/>
    <w:rsid w:val="007921DB"/>
    <w:rsid w:val="007A7169"/>
    <w:rsid w:val="007F2291"/>
    <w:rsid w:val="00802FF4"/>
    <w:rsid w:val="008214A1"/>
    <w:rsid w:val="008939E0"/>
    <w:rsid w:val="008C5125"/>
    <w:rsid w:val="008D6EBA"/>
    <w:rsid w:val="008E3827"/>
    <w:rsid w:val="008F2E2A"/>
    <w:rsid w:val="009025FF"/>
    <w:rsid w:val="00905B24"/>
    <w:rsid w:val="00A0543D"/>
    <w:rsid w:val="00A163BC"/>
    <w:rsid w:val="00A5359B"/>
    <w:rsid w:val="00A61BB1"/>
    <w:rsid w:val="00A80E78"/>
    <w:rsid w:val="00AD0554"/>
    <w:rsid w:val="00B26B48"/>
    <w:rsid w:val="00B74433"/>
    <w:rsid w:val="00B92B17"/>
    <w:rsid w:val="00BA59E3"/>
    <w:rsid w:val="00CF66B8"/>
    <w:rsid w:val="00D25749"/>
    <w:rsid w:val="00D526F7"/>
    <w:rsid w:val="00D64DBA"/>
    <w:rsid w:val="00D82821"/>
    <w:rsid w:val="00D9533A"/>
    <w:rsid w:val="00DF2F01"/>
    <w:rsid w:val="00DF4A36"/>
    <w:rsid w:val="00E27F31"/>
    <w:rsid w:val="00E66325"/>
    <w:rsid w:val="00ED2350"/>
    <w:rsid w:val="00F440CB"/>
    <w:rsid w:val="00F51003"/>
    <w:rsid w:val="00F561B6"/>
    <w:rsid w:val="00F75348"/>
    <w:rsid w:val="00FD655E"/>
    <w:rsid w:val="00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A4207"/>
  <w15:docId w15:val="{860AA56F-41DF-4E30-9AB3-C47DFFF1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paragraph" w:styleId="Akapitzlist">
    <w:name w:val="List Paragraph"/>
    <w:basedOn w:val="Normalny"/>
    <w:uiPriority w:val="34"/>
    <w:qFormat/>
    <w:rsid w:val="0007251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23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230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2303"/>
    <w:rPr>
      <w:rFonts w:ascii="Times New Roman" w:eastAsia="Times New Roman" w:hAnsi="Times New Roman" w:cs="Times New Roman"/>
      <w:color w:val="000000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23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2303"/>
    <w:rPr>
      <w:rFonts w:ascii="Times New Roman" w:eastAsia="Times New Roman" w:hAnsi="Times New Roman" w:cs="Times New Roman"/>
      <w:b/>
      <w:bCs/>
      <w:color w:val="000000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10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Przemysław Bazan</cp:lastModifiedBy>
  <cp:revision>2</cp:revision>
  <dcterms:created xsi:type="dcterms:W3CDTF">2022-03-23T12:30:00Z</dcterms:created>
  <dcterms:modified xsi:type="dcterms:W3CDTF">2022-03-23T12:30:00Z</dcterms:modified>
</cp:coreProperties>
</file>